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Australia</w:t>
      </w:r>
      <w:r>
        <w:t xml:space="preserve"> </w:t>
      </w:r>
      <w:r>
        <w:t xml:space="preserve">Brisbane</w:t>
      </w:r>
    </w:p>
    <w:bookmarkStart w:id="21" w:name="X163ec01536faf6953aac3562480de7b417056c1"/>
    <w:p>
      <w:pPr>
        <w:pStyle w:val="Heading1"/>
      </w:pPr>
      <w:r>
        <w:t xml:space="preserve">Internship Application Letter for Plumber Position</w:t>
      </w:r>
    </w:p>
    <w:p>
      <w:pPr>
        <w:pStyle w:val="FirstParagraph"/>
      </w:pPr>
      <w:r>
        <w:t xml:space="preserve">Date: October 26, 2023</w:t>
      </w:r>
    </w:p>
    <w:p>
      <w:pPr>
        <w:pStyle w:val="BodyText"/>
      </w:pPr>
      <w:r>
        <w:t xml:space="preserve">Applicant Name: Alex Morgan</w:t>
      </w:r>
    </w:p>
    <w:p>
      <w:pPr>
        <w:pStyle w:val="BodyText"/>
      </w:pPr>
      <w:r>
        <w:t xml:space="preserve">Address: 45 Water Street, South Brisbane, QLD 4101</w:t>
      </w:r>
    </w:p>
    <w:p>
      <w:pPr>
        <w:pStyle w:val="BodyText"/>
      </w:pPr>
      <w:r>
        <w:t xml:space="preserve">Phone: +61 7 3333 4567 | Email: alex.morgan@email.com</w:t>
      </w:r>
    </w:p>
    <w:p>
      <w:pPr>
        <w:pStyle w:val="BodyText"/>
      </w:pPr>
      <w:r>
        <w:t xml:space="preserve">Hiring Manager</w:t>
      </w:r>
    </w:p>
    <w:p>
      <w:pPr>
        <w:pStyle w:val="BodyText"/>
      </w:pPr>
      <w:r>
        <w:t xml:space="preserve">Quality Plumbing Solutions Australia</w:t>
      </w:r>
    </w:p>
    <w:p>
      <w:pPr>
        <w:pStyle w:val="BodyText"/>
      </w:pPr>
      <w:r>
        <w:t xml:space="preserve">123 Construction Road</w:t>
      </w:r>
    </w:p>
    <w:p>
      <w:pPr>
        <w:pStyle w:val="BodyText"/>
      </w:pPr>
      <w:r>
        <w:t xml:space="preserve">Brisbane, QLD 4000</w:t>
      </w:r>
    </w:p>
    <w:bookmarkStart w:id="20" w:name="X5e31b7b85743b6f847e6d2b61928dd7d3b24860"/>
    <w:p>
      <w:pPr>
        <w:pStyle w:val="Heading2"/>
      </w:pPr>
      <w:r>
        <w:t xml:space="preserve">Subject: Formal Internship Application Letter for Plumber Position in Australia Brisbane</w:t>
      </w:r>
    </w:p>
    <w:p>
      <w:pPr>
        <w:pStyle w:val="FirstParagraph"/>
      </w:pPr>
      <w:r>
        <w:t xml:space="preserve">Dear Hiring Manager,</w:t>
      </w:r>
    </w:p>
    <w:p>
      <w:pPr>
        <w:pStyle w:val="BodyText"/>
      </w:pPr>
      <w:r>
        <w:t xml:space="preserve">It is with profound enthusiasm that I submit my formal Internship Application Letter for the Plumber Intern position at Quality Plumbing Solutions Australia in Brisbane. As a dedicated and technically adept individual deeply committed to pursuing a career in the plumbing trade within Australia, I am confident that my educational background, practical skills, and unwavering passion for this vital trade align precisely with your company's reputation for excellence in the Brisbane market.</w:t>
      </w:r>
    </w:p>
    <w:p>
      <w:pPr>
        <w:pStyle w:val="BodyText"/>
      </w:pPr>
      <w:r>
        <w:t xml:space="preserve">Having recently completed my Certificate III in Plumbing (CPC30220) through TAFE Queensland’s South Bank campus, I have developed a robust theoretical foundation in Australian plumbing standards, including AS/NZS 3500 and relevant sections of the National Construction Code. My studies encompassed comprehensive coursework in pipe installation, drainage systems, hot water services, and sustainable plumbing practices – all critical components for success as a Plumber in Australia Brisbane. What sets me apart is my proactive approach to learning; I actively sought opportunities to apply classroom knowledge through volunteer projects during my course, including assisting community housing upgrades in the inner-city suburbs of Brisbane. This hands-on exposure has solidified my understanding of how plumbing systems integrate with Queensland’s unique environmental challenges, from cyclone-resistant installations to water conservation measures critical in our drier regions.</w:t>
      </w:r>
    </w:p>
    <w:p>
      <w:pPr>
        <w:pStyle w:val="BodyText"/>
      </w:pPr>
      <w:r>
        <w:t xml:space="preserve">I am particularly drawn to Quality Plumbing Solutions Australia because of your company’s commitment to innovation and community impact – values that resonate deeply with my professional ethos. Your recent project on retrofitting heritage buildings in the Brisbane CBD with modern, efficient plumbing systems (as featured in the Brisbane Times last month) exemplifies the type of work I aspire to contribute to. As an aspiring Plumber in Australia Brisbane, I recognize that this city’s rapid urban development demands skilled professionals who understand both traditional techniques and contemporary sustainability practices. The opportunity to learn under experienced tradespeople at your established Brisbane operation would be invaluable as I navigate my journey toward becoming a fully licensed plumber through the Queensland Plumbing Industry Commission (PIC).</w:t>
      </w:r>
    </w:p>
    <w:p>
      <w:pPr>
        <w:pStyle w:val="BodyText"/>
      </w:pPr>
      <w:r>
        <w:t xml:space="preserve">My practical experience extends beyond academic requirements. During my vocational training, I completed 120 hours of supervised on-site work with a local Brisbane plumbing contractor, where I mastered essential competencies including:</w:t>
      </w:r>
      <w:r>
        <w:t xml:space="preserve"> </w:t>
      </w:r>
      <w:r>
        <w:t xml:space="preserve">- Installing and repairing copper and PEX piping systems</w:t>
      </w:r>
      <w:r>
        <w:t xml:space="preserve"> </w:t>
      </w:r>
      <w:r>
        <w:t xml:space="preserve">- Diagnosing complex drainage blockages using modern camera inspection technology</w:t>
      </w:r>
      <w:r>
        <w:t xml:space="preserve"> </w:t>
      </w:r>
      <w:r>
        <w:t xml:space="preserve">- Conducting pressure testing on newly installed systems</w:t>
      </w:r>
      <w:r>
        <w:t xml:space="preserve"> </w:t>
      </w:r>
      <w:r>
        <w:t xml:space="preserve">- Complying with Queensland-specific electrical safety requirements for hot water installations</w:t>
      </w:r>
    </w:p>
    <w:p>
      <w:pPr>
        <w:pStyle w:val="BodyText"/>
      </w:pPr>
      <w:r>
        <w:t xml:space="preserve">These experiences taught me to work efficiently in Brisbane’s demanding environment – whether navigating tight spaces in heritage homes or coordinating with builders during high-rise construction. I am physically capable of lifting 25kg, remain adaptable in varied weather conditions (from Brisbane’s humid summers to cooler winter mornings), and possess the meticulous attention to detail required for leak-free installations. Crucially, I understand that as a Plumber in Australia Brisbane, our work directly impacts public health and environmental sustainability – a responsibility I take seriously.</w:t>
      </w:r>
    </w:p>
    <w:p>
      <w:pPr>
        <w:pStyle w:val="BodyText"/>
      </w:pPr>
      <w:r>
        <w:t xml:space="preserve">What excites me most about this Internship Application Letter is the chance to bridge my educational qualifications with real-world application under expert mentorship. In Queensland, plumbing licensure requires 4 years of supervised practical experience before eligibility for full licensing. This internship represents the critical first step in that pathway, and I am eager to absorb knowledge from your team’s collective 50+ years of Brisbane industry expertise. Specifically, I aim to develop proficiency in:</w:t>
      </w:r>
    </w:p>
    <w:p>
      <w:pPr>
        <w:numPr>
          <w:ilvl w:val="0"/>
          <w:numId w:val="1001"/>
        </w:numPr>
        <w:pStyle w:val="Compact"/>
      </w:pPr>
      <w:r>
        <w:t xml:space="preserve">Advanced wastewater management systems for Brisbane’s flood-prone areas</w:t>
      </w:r>
    </w:p>
    <w:p>
      <w:pPr>
        <w:numPr>
          <w:ilvl w:val="0"/>
          <w:numId w:val="1001"/>
        </w:numPr>
        <w:pStyle w:val="Compact"/>
      </w:pPr>
      <w:r>
        <w:t xml:space="preserve">Compliance with the Queensland Building and Construction Commission (QBCC) regulations</w:t>
      </w:r>
    </w:p>
    <w:p>
      <w:pPr>
        <w:numPr>
          <w:ilvl w:val="0"/>
          <w:numId w:val="1001"/>
        </w:numPr>
        <w:pStyle w:val="Compact"/>
      </w:pPr>
      <w:r>
        <w:t xml:space="preserve">Sustainable plumbing solutions aligned with Brisbane City Council’s Water Sensitive Urban Design initiatives</w:t>
      </w:r>
    </w:p>
    <w:p>
      <w:pPr>
        <w:numPr>
          <w:ilvl w:val="0"/>
          <w:numId w:val="1001"/>
        </w:numPr>
        <w:pStyle w:val="Compact"/>
      </w:pPr>
      <w:r>
        <w:t xml:space="preserve">Multicultural communication skills essential for serving Brisbane’s diverse communities</w:t>
      </w:r>
    </w:p>
    <w:p>
      <w:pPr>
        <w:pStyle w:val="FirstParagraph"/>
      </w:pPr>
      <w:r>
        <w:t xml:space="preserve">I am equally committed to contributing to your team. My reliable work ethic, demonstrated through my 98% attendance rate during TAFE studies, coupled with my proficiency in using industry-standard tools (pipe cutters, wrenches, pressure gauges) and digital reporting systems like Bluebeam Revu for project documentation. I understand that in Australia Brisbane’s competitive plumbing market, professionalism extends beyond technical skills – it includes punctuality (I’ve already arranged flexible transport via Brisbane’s Myki system), appropriate safety practices (including WHS certification), and respectful client interaction.</w:t>
      </w:r>
    </w:p>
    <w:p>
      <w:pPr>
        <w:pStyle w:val="BodyText"/>
      </w:pPr>
      <w:r>
        <w:t xml:space="preserve">My motivation for pursuing plumbing stems from witnessing the tangible impact of this trade on communities. During my volunteer work with Habitat for Humanity Brisbane, I assisted in installing water systems in newly built homes for low-income families. Seeing residents immediately benefit from reliable plumbing services reinforced my conviction that this is more than a career – it’s a vocation supporting Brisbane’s growth as Australia’s fastest-growing city. I’m drawn to the trade’s permanence; unlike many industries, plumbing remains essential regardless of economic shifts, ensuring long-term viability for those trained in Australia Brisbane.</w:t>
      </w:r>
    </w:p>
    <w:p>
      <w:pPr>
        <w:pStyle w:val="BodyText"/>
      </w:pPr>
      <w:r>
        <w:t xml:space="preserve">As an intern, I would bring fresh perspective and digital literacy – having utilized CAD software for system designs during my studies – while remaining humble enough to learn from experienced professionals. I am prepared to start immediately upon acceptance and can provide all required documentation including a National Police Certificate, White Card (construction induction), and first aid certification. My goal is not merely to complete an internship, but to demonstrate consistent growth that positions me as a future asset for Quality Plumbing Solutions Australia’s Brisbane operations.</w:t>
      </w:r>
    </w:p>
    <w:p>
      <w:pPr>
        <w:pStyle w:val="BodyText"/>
      </w:pPr>
      <w:r>
        <w:t xml:space="preserve">Thank you for considering my Internship Application Letter for the Plumber position in Australia Brisbane. I have attached my resume, academic transcripts, and references from two plumbing professionals. I would welcome the opportunity to discuss how my skills align with your team’s needs at your earliest convenience. Please contact me via phone or email to schedule an interview.</w:t>
      </w:r>
    </w:p>
    <w:p>
      <w:pPr>
        <w:pStyle w:val="BodyText"/>
      </w:pPr>
      <w:r>
        <w:t xml:space="preserve">With sincere appreciation for your time and consideration,</w:t>
      </w:r>
    </w:p>
    <w:p>
      <w:pPr>
        <w:pStyle w:val="BodyText"/>
      </w:pPr>
      <w:r>
        <w:t xml:space="preserve">Alex Morgan</w:t>
      </w:r>
    </w:p>
    <w:p>
      <w:pPr>
        <w:pStyle w:val="BodyText"/>
      </w:pPr>
      <w:r>
        <w:t xml:space="preserve">Plumber Trainee</w:t>
      </w:r>
    </w:p>
    <w:p>
      <w:pPr>
        <w:pStyle w:val="BodyText"/>
      </w:pP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Australia Brisbane</dc:title>
  <dc:creator/>
  <dc:language>en</dc:language>
  <cp:keywords/>
  <dcterms:created xsi:type="dcterms:W3CDTF">2026-05-30T08:46:04Z</dcterms:created>
  <dcterms:modified xsi:type="dcterms:W3CDTF">2026-05-30T08:46:04Z</dcterms:modified>
</cp:coreProperties>
</file>

<file path=docProps/custom.xml><?xml version="1.0" encoding="utf-8"?>
<Properties xmlns="http://schemas.openxmlformats.org/officeDocument/2006/custom-properties" xmlns:vt="http://schemas.openxmlformats.org/officeDocument/2006/docPropsVTypes"/>
</file>